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bookmarkStart w:id="21" w:name="российский-университет-дружбы-народов" /><w:p><w:pPr><w:pStyle w:val="Heading1" /></w:pPr><w:r><w:t xml:space="preserve">РОССИЙСКИЙ УНИВЕРСИТЕТ ДРУЖБЫ НАРОДОВ</w:t></w:r></w:p><w:bookmarkEnd w:id="21" /><w:bookmarkStart w:id="22" w:name="факультет-физико-математических-и-естественных-наук" /><w:p><w:pPr><w:pStyle w:val="Heading3" /></w:pPr><w:r><w:t xml:space="preserve">Факультет физико-математических и естественных наук</w:t></w:r></w:p><w:bookmarkEnd w:id="22" /><w:p><w:r><w:rPr><w:i /><w:b /></w:rPr><w:t xml:space="preserve">ОТЧЕТ</w:t></w:r></w:p><w:p><w:r><w:rPr><w:i /><w:b /></w:rPr><w:t xml:space="preserve">ЛАБОРАТОРНОЙ РАБОТЕ № 11</w:t></w:r></w:p><w:bookmarkStart w:id="23" w:name="дисциплина-операционные-системы" /><w:p><w:pPr><w:pStyle w:val="Heading3" /></w:pPr><w:r><w:t xml:space="preserve">1. дисциплина: Операционные системы</w:t></w:r></w:p><w:bookmarkEnd w:id="23" /><w:bookmarkStart w:id="24" w:name="студент-мохаммад-амин-шоаибуллах" /><w:p><w:pPr><w:pStyle w:val="Heading5" /></w:pPr><w:r><w:t xml:space="preserve">Студент: Мохаммад Амин Шоаибуллах</w:t></w:r></w:p><w:bookmarkEnd w:id="24" /><w:bookmarkStart w:id="25" w:name="группа-нпибд-02-20" /><w:p><w:pPr><w:pStyle w:val="Heading5" /></w:pPr><w:r><w:t xml:space="preserve">Группа: НПИбд-02-20</w:t></w:r></w:p><w:bookmarkEnd w:id="25" /><w:bookmarkStart w:id="26" w:name="цель-работы" /><w:p><w:pPr><w:pStyle w:val="Heading3" /></w:pPr><w:r><w:t xml:space="preserve">Цель работы:</w:t></w:r></w:p><w:bookmarkEnd w:id="26" /><w:p><w:r><w:t xml:space="preserve">Изучить основы программирования в оболочке ОС UNIX/Linux. Научиться пи&#2;сать небольшие командные файлы.</w:t></w:r></w:p><w:bookmarkStart w:id="27" w:name="введение" /><w:p><w:pPr><w:pStyle w:val="Heading3" /></w:pPr><w:r><w:t xml:space="preserve">Введение</w:t></w:r></w:p><w:bookmarkEnd w:id="27" /><w:p><w:r><w:t xml:space="preserve">Командные процессоры или оболочки –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 * оболочка Борна (Bourne) – первоначальная командная оболочка UNIX: базовый, но полный набор функций; * С-оболочка –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 * оболочка Корна – напоминает оболочку С, но операторы управления программой совместимы с операторами оболочки Борна; * BASH – сокращение от Bourne Again Shell (опять оболочка Борна), в основе своей совмещает свойства оболочек С и Корна (разработка компании Free Software Foundation).</w:t></w:r></w:p><w:p><w:r><w:pict><v:rect style="width:0;height:1.5pt" o:hralign="center" o:hrstd="t" o:hr="t" /></w:pict></w:r></w:p><w:bookmarkStart w:id="28" w:name="последовательность-выполнения-работы" /><w:p><w:pPr><w:pStyle w:val="Heading3" /></w:pPr><w:r><w:t xml:space="preserve">Последовательность выполнения работы</w:t></w:r></w:p><w:bookmarkEnd w:id="28" /><w:p><w:pPr><w:pStyle w:val="Compact" /><w:numPr><w:numId w:val="2" /><w:ilvl w:val="0" /></w:numPr></w:pPr><w:r>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</w:r></w:p><w:p><w:pPr><w:pStyle w:val="Compact" /><w:numPr><w:numId w:val="2" /><w:ilvl w:val="0" /></w:numPr></w:pPr><w:r>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</w:r></w:p><w:p><w:pPr><w:pStyle w:val="Compact" /><w:numPr><w:numId w:val="2" /><w:ilvl w:val="0" /></w:numPr></w:pPr><w:r>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</w:r></w:p><w:bookmarkStart w:id="29" w:name="ход-работы" /><w:p><w:pPr><w:pStyle w:val="Heading3" /></w:pPr><w:r><w:t xml:space="preserve">Ход работы:</w:t></w:r></w:p><w:bookmarkEnd w:id="29" /><w:p><w:pPr><w:pStyle w:val="Compact" /><w:numPr><w:numId w:val="3" /><w:ilvl w:val="0" /></w:numPr></w:pPr><w:r><w:t xml:space="preserve">Изучил опции команды, и саму команду</w:t></w:r><w:r><w:t xml:space="preserve"> </w:t></w:r><w:r><w:rPr><w:i /></w:rPr><w:t xml:space="preserve">gzip</w:t></w:r><w:r><w:t xml:space="preserve">, с помощью команды</w:t></w:r><w:r><w:t xml:space="preserve"> </w:t></w:r><w:r><w:rPr><w:i /></w:rPr><w:t xml:space="preserve">man</w:t></w:r><w:r><w:t xml:space="preserve">.</w:t></w:r></w:p><w:p><w:r><w:t xml:space="preserve">1e77c6b0fc65c114d.png</w:t></w:r></w:p><w:p><w:pPr><w:pStyle w:val="ImageCaption" /></w:pPr><w:r><w:t xml:space="preserve">1e77c6b0fc65c114d.png</w:t></w:r></w:p><w:p><w:pPr><w:pStyle w:val="Compact" /><w:numPr><w:numId w:val="4" /><w:ilvl w:val="0" /></w:numPr></w:pPr><w:r><w:t xml:space="preserve">Создал текстовой файл</w:t></w:r><w:r><w:t xml:space="preserve"> </w:t></w:r><w:r><w:rPr><w:i /></w:rPr><w:t xml:space="preserve">Project.sh</w:t></w:r><w:r><w:t xml:space="preserve">, используя команду</w:t></w:r><w:r><w:t xml:space="preserve"> </w:t></w:r><w:r><w:rPr><w:i /></w:rPr><w:t xml:space="preserve">touch</w:t></w:r><w:r><w:t xml:space="preserve">. Открываю текстовой редактор</w:t></w:r><w:r><w:t xml:space="preserve"> </w:t></w:r><w:r><w:rPr><w:i /></w:rPr><w:t xml:space="preserve">emacs</w:t></w:r><w:r><w:t xml:space="preserve">.</w:t></w:r></w:p><w:p><w:r><w:t xml:space="preserve">22f7f7a5432fc4bd2.png</w:t></w:r></w:p><w:p><w:pPr><w:pStyle w:val="ImageCaption" /></w:pPr><w:r><w:t xml:space="preserve">22f7f7a5432fc4bd2.png</w:t></w:r></w:p><w:p><w:r><w:t xml:space="preserve">5a7157f42461224b2.png</w:t></w:r></w:p><w:p><w:pPr><w:pStyle w:val="ImageCaption" /></w:pPr><w:r><w:t xml:space="preserve">5a7157f42461224b2.png</w:t></w:r></w:p><w:p><w:pPr><w:pStyle w:val="Compact" /><w:numPr><w:numId w:val="5" /><w:ilvl w:val="0" /></w:numPr></w:pPr><w:r><w:t xml:space="preserve">Написал пример командного файла, обрабатывающего любое произволь&#2;8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</w:r></w:p><w:p><w:r><w:t xml:space="preserve">40230bae4a57b2ef8.png</w:t></w:r></w:p><w:p><w:pPr><w:pStyle w:val="ImageCaption" /></w:pPr><w:r><w:t xml:space="preserve">40230bae4a57b2ef8.png</w:t></w:r></w:p><w:p><w:r><w:t xml:space="preserve">68cc0cf74a6bac5e9.png</w:t></w:r></w:p><w:p><w:pPr><w:pStyle w:val="ImageCaption" /></w:pPr><w:r><w:t xml:space="preserve">68cc0cf74a6bac5e9.png</w:t></w:r></w:p><w:p><w:pPr><w:pStyle w:val="Compact" /><w:numPr><w:numId w:val="6" /><w:ilvl w:val="0" /></w:numPr></w:pPr><w:r><w:t xml:space="preserve">Написал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</w:r></w:p><w:p><w:r><w:t xml:space="preserve">742701b1bae35def1.png</w:t></w:r></w:p><w:p><w:pPr><w:pStyle w:val="ImageCaption" /></w:pPr><w:r><w:t xml:space="preserve">742701b1bae35def1.png</w:t></w:r></w:p><w:p><w:r><w:t xml:space="preserve">816a15c063a6c7b52.png</w:t></w:r></w:p><w:p><w:pPr><w:pStyle w:val="ImageCaption" /></w:pPr><w:r><w:t xml:space="preserve">816a15c063a6c7b52.png</w:t></w:r></w:p><w:p><w:pPr><w:pStyle w:val="Compact" /><w:numPr><w:numId w:val="7" /><w:ilvl w:val="0" /></w:numPr></w:pPr><w:r><w:t xml:space="preserve">Написал командный файл, который получает в качестве аргумента команд&#2;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</w:r></w:p><w:p><w:r><w:t xml:space="preserve">9e413efb8b764b881.png</w:t></w:r></w:p><w:p><w:pPr><w:pStyle w:val="ImageCaption" /></w:pPr><w:r><w:t xml:space="preserve">9e413efb8b764b881.png</w:t></w:r></w:p><w:p><w:r><w:t xml:space="preserve">1036b2d34ef61d78b8.png</w:t></w:r></w:p><w:p><w:pPr><w:pStyle w:val="ImageCaption" /></w:pPr><w:r><w:t xml:space="preserve">1036b2d34ef61d78b8.png</w:t></w:r></w:p><w:bookmarkStart w:id="39" w:name="выводы" /><w:p><w:pPr><w:pStyle w:val="Heading2" /></w:pPr><w:r><w:t xml:space="preserve">Выводы</w:t></w:r></w:p><w:bookmarkEnd w:id="39" /><w:p><w:r><w:t xml:space="preserve">Я изучил основы программирования в оболочке ОС UNIX/Linux, научилась писать небольшие командные файлы.</w:t></w:r></w:p></w:body>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1603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ba9fda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9abf7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